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F510B" w14:textId="7049D99F" w:rsidR="001953CB" w:rsidRPr="00B7535C" w:rsidRDefault="00B7535C" w:rsidP="00B7535C">
      <w:pPr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753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Гостујуће предавање 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компаније НИС а.д. Србија на Природно-математичком факултету у оквиру програма „Енергија знања“</w:t>
      </w:r>
    </w:p>
    <w:p w14:paraId="7D51F38F" w14:textId="77777777" w:rsidR="00B7535C" w:rsidRDefault="00B7535C" w:rsidP="003139D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16"/>
          <w:lang w:val="sr-Cyrl-RS"/>
        </w:rPr>
      </w:pPr>
    </w:p>
    <w:p w14:paraId="4BF9AB43" w14:textId="77777777" w:rsidR="00B7535C" w:rsidRDefault="00B7535C" w:rsidP="003139D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16"/>
          <w:lang w:val="sr-Cyrl-RS"/>
        </w:rPr>
      </w:pPr>
    </w:p>
    <w:p w14:paraId="666ED9CC" w14:textId="79BC0E18" w:rsidR="00B7535C" w:rsidRDefault="00B7535C" w:rsidP="00B7535C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36"/>
          <w:lang w:val="sr-Cyrl-RS"/>
        </w:rPr>
      </w:pPr>
      <w:r w:rsidRPr="001A7215">
        <w:rPr>
          <w:rFonts w:ascii="Times New Roman" w:hAnsi="Times New Roman" w:cs="Times New Roman"/>
          <w:b/>
          <w:sz w:val="44"/>
          <w:szCs w:val="36"/>
          <w:lang w:val="sr-Cyrl-RS"/>
        </w:rPr>
        <w:t>Агенда</w:t>
      </w:r>
    </w:p>
    <w:p w14:paraId="543A762C" w14:textId="77777777" w:rsidR="001953CB" w:rsidRPr="001A7215" w:rsidRDefault="001953CB" w:rsidP="001953CB">
      <w:pPr>
        <w:rPr>
          <w:rFonts w:ascii="Times New Roman" w:hAnsi="Times New Roman" w:cs="Times New Roman"/>
          <w:sz w:val="28"/>
          <w:lang w:val="sr-Latn-B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  <w:gridCol w:w="6115"/>
      </w:tblGrid>
      <w:tr w:rsidR="001953CB" w:rsidRPr="001A7215" w14:paraId="5E6232FB" w14:textId="77777777" w:rsidTr="002201DF">
        <w:tc>
          <w:tcPr>
            <w:tcW w:w="1615" w:type="dxa"/>
            <w:shd w:val="clear" w:color="auto" w:fill="FFE599" w:themeFill="accent4" w:themeFillTint="66"/>
          </w:tcPr>
          <w:p w14:paraId="2AAAD072" w14:textId="5751E40B" w:rsidR="001953CB" w:rsidRPr="001A7215" w:rsidRDefault="00B7535C" w:rsidP="001953CB">
            <w:pPr>
              <w:rPr>
                <w:rFonts w:ascii="Times New Roman" w:hAnsi="Times New Roman" w:cs="Times New Roman"/>
                <w:b/>
                <w:lang w:val="sr-Cyrl-RS"/>
              </w:rPr>
            </w:pPr>
            <w:r>
              <w:rPr>
                <w:rFonts w:ascii="Times New Roman" w:hAnsi="Times New Roman" w:cs="Times New Roman"/>
                <w:b/>
                <w:lang w:val="sr-Cyrl-RS"/>
              </w:rPr>
              <w:t>Датум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760B6493" w14:textId="77777777" w:rsidR="001953CB" w:rsidRPr="001A7215" w:rsidRDefault="003139DD" w:rsidP="001953CB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1A7215">
              <w:rPr>
                <w:rFonts w:ascii="Times New Roman" w:hAnsi="Times New Roman" w:cs="Times New Roman"/>
                <w:b/>
                <w:lang w:val="sr-Cyrl-RS"/>
              </w:rPr>
              <w:t>Вријеме</w:t>
            </w:r>
          </w:p>
        </w:tc>
        <w:tc>
          <w:tcPr>
            <w:tcW w:w="6115" w:type="dxa"/>
            <w:shd w:val="clear" w:color="auto" w:fill="FFE599" w:themeFill="accent4" w:themeFillTint="66"/>
          </w:tcPr>
          <w:p w14:paraId="2E1E6054" w14:textId="77777777" w:rsidR="001953CB" w:rsidRPr="001A7215" w:rsidRDefault="003139DD" w:rsidP="001953CB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1A7215">
              <w:rPr>
                <w:rFonts w:ascii="Times New Roman" w:hAnsi="Times New Roman" w:cs="Times New Roman"/>
                <w:b/>
                <w:lang w:val="sr-Cyrl-RS"/>
              </w:rPr>
              <w:t>Опис</w:t>
            </w:r>
          </w:p>
        </w:tc>
      </w:tr>
      <w:tr w:rsidR="00B7535C" w:rsidRPr="001A7215" w14:paraId="2EF60F56" w14:textId="77777777" w:rsidTr="002201DF">
        <w:trPr>
          <w:trHeight w:val="440"/>
        </w:trPr>
        <w:tc>
          <w:tcPr>
            <w:tcW w:w="1615" w:type="dxa"/>
            <w:vMerge w:val="restart"/>
            <w:vAlign w:val="center"/>
          </w:tcPr>
          <w:p w14:paraId="56BAE2B0" w14:textId="4B344224" w:rsidR="00B7535C" w:rsidRPr="001A7215" w:rsidRDefault="00B7535C" w:rsidP="00BD254E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1A7215">
              <w:rPr>
                <w:rFonts w:ascii="Times New Roman" w:hAnsi="Times New Roman" w:cs="Times New Roman"/>
                <w:b/>
                <w:lang w:val="sr-Cyrl-RS"/>
              </w:rPr>
              <w:t xml:space="preserve">4. мај 2023. </w:t>
            </w:r>
          </w:p>
        </w:tc>
        <w:tc>
          <w:tcPr>
            <w:tcW w:w="1620" w:type="dxa"/>
            <w:vAlign w:val="center"/>
          </w:tcPr>
          <w:p w14:paraId="5A976AEE" w14:textId="778848F9" w:rsidR="00B7535C" w:rsidRPr="001A7215" w:rsidRDefault="00B7535C" w:rsidP="003139D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3.00 </w:t>
            </w:r>
            <w:r w:rsidRPr="001A7215">
              <w:rPr>
                <w:rFonts w:ascii="Times New Roman" w:hAnsi="Times New Roman" w:cs="Times New Roman"/>
                <w:lang w:val="sr-Cyrl-RS"/>
              </w:rPr>
              <w:t>– 13.</w:t>
            </w:r>
            <w:r>
              <w:rPr>
                <w:rFonts w:ascii="Times New Roman" w:hAnsi="Times New Roman" w:cs="Times New Roman"/>
                <w:lang w:val="sr-Cyrl-RS"/>
              </w:rPr>
              <w:t>0</w:t>
            </w:r>
            <w:r w:rsidRPr="001A7215">
              <w:rPr>
                <w:rFonts w:ascii="Times New Roman" w:hAnsi="Times New Roman" w:cs="Times New Roman"/>
                <w:lang w:val="sr-Cyrl-RS"/>
              </w:rPr>
              <w:t>5</w:t>
            </w:r>
          </w:p>
        </w:tc>
        <w:tc>
          <w:tcPr>
            <w:tcW w:w="6115" w:type="dxa"/>
            <w:vAlign w:val="center"/>
          </w:tcPr>
          <w:p w14:paraId="36C8D97B" w14:textId="462F2310" w:rsidR="00B7535C" w:rsidRPr="00B7535C" w:rsidRDefault="00B7535C" w:rsidP="003139DD">
            <w:pPr>
              <w:rPr>
                <w:rFonts w:ascii="Times New Roman" w:hAnsi="Times New Roman" w:cs="Times New Roman"/>
                <w:b/>
                <w:lang w:val="sr-Latn-RS"/>
              </w:rPr>
            </w:pPr>
            <w:r w:rsidRPr="00B7535C">
              <w:rPr>
                <w:rFonts w:ascii="Times New Roman" w:hAnsi="Times New Roman" w:cs="Times New Roman"/>
                <w:b/>
                <w:lang w:val="sr-Cyrl-RS"/>
              </w:rPr>
              <w:t>Отварање скупа и поздравни говор,</w:t>
            </w:r>
          </w:p>
          <w:p w14:paraId="7DEE0300" w14:textId="7933757D" w:rsidR="00B7535C" w:rsidRPr="00B7535C" w:rsidRDefault="00B7535C" w:rsidP="003139DD">
            <w:pPr>
              <w:rPr>
                <w:rFonts w:ascii="Times New Roman" w:hAnsi="Times New Roman" w:cs="Times New Roman"/>
                <w:lang w:val="sr-Cyrl-RS"/>
              </w:rPr>
            </w:pPr>
            <w:r w:rsidRPr="00B7535C">
              <w:rPr>
                <w:rFonts w:ascii="Times New Roman" w:hAnsi="Times New Roman" w:cs="Times New Roman"/>
                <w:lang w:val="sr-Cyrl-RS"/>
              </w:rPr>
              <w:t>проф. др Милица Балабан</w:t>
            </w:r>
          </w:p>
        </w:tc>
      </w:tr>
      <w:tr w:rsidR="00B7535C" w:rsidRPr="001A7215" w14:paraId="57859D37" w14:textId="77777777" w:rsidTr="002201DF">
        <w:trPr>
          <w:trHeight w:val="440"/>
        </w:trPr>
        <w:tc>
          <w:tcPr>
            <w:tcW w:w="1615" w:type="dxa"/>
            <w:vMerge/>
            <w:vAlign w:val="center"/>
          </w:tcPr>
          <w:p w14:paraId="784AB76C" w14:textId="7C6F0C35" w:rsidR="00B7535C" w:rsidRPr="001A7215" w:rsidRDefault="00B7535C" w:rsidP="00BD254E">
            <w:pPr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620" w:type="dxa"/>
            <w:vAlign w:val="center"/>
          </w:tcPr>
          <w:p w14:paraId="656BAE2E" w14:textId="213F8216" w:rsidR="00B7535C" w:rsidRPr="001A7215" w:rsidRDefault="00B7535C" w:rsidP="003139DD">
            <w:pPr>
              <w:rPr>
                <w:rFonts w:ascii="Times New Roman" w:hAnsi="Times New Roman" w:cs="Times New Roman"/>
                <w:highlight w:val="yellow"/>
                <w:lang w:val="sr-Cyrl-RS"/>
              </w:rPr>
            </w:pPr>
            <w:r w:rsidRPr="001A7215">
              <w:rPr>
                <w:rFonts w:ascii="Times New Roman" w:hAnsi="Times New Roman" w:cs="Times New Roman"/>
              </w:rPr>
              <w:t>13</w:t>
            </w:r>
            <w:r w:rsidRPr="001A7215">
              <w:rPr>
                <w:rFonts w:ascii="Times New Roman" w:hAnsi="Times New Roman" w:cs="Times New Roman"/>
                <w:lang w:val="sr-Cyrl-RS"/>
              </w:rPr>
              <w:t>.0</w:t>
            </w:r>
            <w:r>
              <w:rPr>
                <w:rFonts w:ascii="Times New Roman" w:hAnsi="Times New Roman" w:cs="Times New Roman"/>
                <w:lang w:val="sr-Cyrl-RS"/>
              </w:rPr>
              <w:t>5</w:t>
            </w:r>
            <w:r w:rsidRPr="001A7215">
              <w:rPr>
                <w:rFonts w:ascii="Times New Roman" w:hAnsi="Times New Roman" w:cs="Times New Roman"/>
              </w:rPr>
              <w:t xml:space="preserve"> </w:t>
            </w:r>
            <w:r w:rsidRPr="001A7215">
              <w:rPr>
                <w:rFonts w:ascii="Times New Roman" w:hAnsi="Times New Roman" w:cs="Times New Roman"/>
                <w:lang w:val="sr-Cyrl-RS"/>
              </w:rPr>
              <w:t>– 13.15</w:t>
            </w:r>
          </w:p>
        </w:tc>
        <w:tc>
          <w:tcPr>
            <w:tcW w:w="6115" w:type="dxa"/>
            <w:vAlign w:val="center"/>
          </w:tcPr>
          <w:p w14:paraId="45163816" w14:textId="77777777" w:rsidR="00B7535C" w:rsidRPr="00B7535C" w:rsidRDefault="00B7535C" w:rsidP="003139DD">
            <w:pPr>
              <w:rPr>
                <w:rFonts w:ascii="Times New Roman" w:hAnsi="Times New Roman" w:cs="Times New Roman"/>
                <w:lang w:val="sr-Latn-RS"/>
              </w:rPr>
            </w:pPr>
            <w:r w:rsidRPr="00B7535C">
              <w:rPr>
                <w:rFonts w:ascii="Times New Roman" w:hAnsi="Times New Roman" w:cs="Times New Roman"/>
                <w:b/>
                <w:lang w:val="sr-Cyrl-RS"/>
              </w:rPr>
              <w:t>Представљање Студијског програма хемија и Природно-математичког факултета, Универзитет у Бањој Луци</w:t>
            </w:r>
            <w:r w:rsidRPr="00B7535C">
              <w:rPr>
                <w:rFonts w:ascii="Times New Roman" w:hAnsi="Times New Roman" w:cs="Times New Roman"/>
                <w:lang w:val="sr-Latn-RS"/>
              </w:rPr>
              <w:t xml:space="preserve">, </w:t>
            </w:r>
          </w:p>
          <w:p w14:paraId="6F0615F7" w14:textId="15241830" w:rsidR="00B7535C" w:rsidRPr="00B7535C" w:rsidRDefault="00B7535C" w:rsidP="003139DD">
            <w:pPr>
              <w:rPr>
                <w:rFonts w:ascii="Times New Roman" w:hAnsi="Times New Roman" w:cs="Times New Roman"/>
                <w:lang w:val="sr-Cyrl-RS"/>
              </w:rPr>
            </w:pPr>
            <w:r w:rsidRPr="00B7535C">
              <w:rPr>
                <w:rFonts w:ascii="Times New Roman" w:hAnsi="Times New Roman" w:cs="Times New Roman"/>
                <w:lang w:val="sr-Cyrl-RS"/>
              </w:rPr>
              <w:t>проф. др Милица Балабан</w:t>
            </w:r>
          </w:p>
        </w:tc>
      </w:tr>
      <w:tr w:rsidR="00B7535C" w:rsidRPr="001A7215" w14:paraId="0201D3F2" w14:textId="77777777" w:rsidTr="002201DF">
        <w:trPr>
          <w:trHeight w:val="440"/>
        </w:trPr>
        <w:tc>
          <w:tcPr>
            <w:tcW w:w="1615" w:type="dxa"/>
            <w:vMerge/>
            <w:vAlign w:val="center"/>
          </w:tcPr>
          <w:p w14:paraId="53C74EBB" w14:textId="77777777" w:rsidR="00B7535C" w:rsidRPr="001A7215" w:rsidRDefault="00B7535C" w:rsidP="002201DF">
            <w:pPr>
              <w:rPr>
                <w:rFonts w:ascii="Times New Roman" w:hAnsi="Times New Roman" w:cs="Times New Roman"/>
                <w:b/>
                <w:lang w:val="sr-Cyrl-RS"/>
              </w:rPr>
            </w:pPr>
          </w:p>
        </w:tc>
        <w:tc>
          <w:tcPr>
            <w:tcW w:w="1620" w:type="dxa"/>
            <w:vAlign w:val="center"/>
          </w:tcPr>
          <w:p w14:paraId="20242E82" w14:textId="3805A25E" w:rsidR="00B7535C" w:rsidRPr="001A7215" w:rsidRDefault="00B7535C" w:rsidP="002201DF">
            <w:pPr>
              <w:rPr>
                <w:rFonts w:ascii="Times New Roman" w:hAnsi="Times New Roman" w:cs="Times New Roman"/>
              </w:rPr>
            </w:pPr>
            <w:r w:rsidRPr="001A7215">
              <w:rPr>
                <w:rFonts w:ascii="Times New Roman" w:hAnsi="Times New Roman" w:cs="Times New Roman"/>
              </w:rPr>
              <w:t>13</w:t>
            </w:r>
            <w:r w:rsidRPr="001A7215">
              <w:rPr>
                <w:rFonts w:ascii="Times New Roman" w:hAnsi="Times New Roman" w:cs="Times New Roman"/>
                <w:lang w:val="sr-Cyrl-RS"/>
              </w:rPr>
              <w:t>.</w:t>
            </w:r>
            <w:r>
              <w:rPr>
                <w:rFonts w:ascii="Times New Roman" w:hAnsi="Times New Roman" w:cs="Times New Roman"/>
                <w:lang w:val="sr-Cyrl-RS"/>
              </w:rPr>
              <w:t>15</w:t>
            </w:r>
            <w:r w:rsidRPr="001A7215">
              <w:rPr>
                <w:rFonts w:ascii="Times New Roman" w:hAnsi="Times New Roman" w:cs="Times New Roman"/>
              </w:rPr>
              <w:t xml:space="preserve"> </w:t>
            </w:r>
            <w:r w:rsidRPr="001A7215">
              <w:rPr>
                <w:rFonts w:ascii="Times New Roman" w:hAnsi="Times New Roman" w:cs="Times New Roman"/>
                <w:lang w:val="sr-Cyrl-RS"/>
              </w:rPr>
              <w:t>– 13.</w:t>
            </w:r>
            <w:r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6115" w:type="dxa"/>
            <w:vAlign w:val="center"/>
          </w:tcPr>
          <w:p w14:paraId="24C0AF6C" w14:textId="77777777" w:rsidR="00B7535C" w:rsidRPr="00B7535C" w:rsidRDefault="00B7535C" w:rsidP="002201DF">
            <w:pPr>
              <w:rPr>
                <w:rFonts w:ascii="Times New Roman" w:hAnsi="Times New Roman" w:cs="Times New Roman"/>
                <w:b/>
              </w:rPr>
            </w:pPr>
            <w:r w:rsidRPr="00B7535C">
              <w:rPr>
                <w:rFonts w:ascii="Times New Roman" w:hAnsi="Times New Roman" w:cs="Times New Roman"/>
                <w:b/>
                <w:lang w:val="sr-Cyrl-RS"/>
              </w:rPr>
              <w:t>Представљање компаније НИС а.д. Нови Сад</w:t>
            </w:r>
          </w:p>
          <w:p w14:paraId="2718EB26" w14:textId="08265BF5" w:rsidR="00B7535C" w:rsidRPr="00B7535C" w:rsidRDefault="00B7535C" w:rsidP="002201DF">
            <w:pPr>
              <w:rPr>
                <w:rFonts w:ascii="Times New Roman" w:eastAsia="Times New Roman" w:hAnsi="Times New Roman" w:cs="Times New Roman"/>
              </w:rPr>
            </w:pPr>
            <w:r w:rsidRPr="00B7535C">
              <w:rPr>
                <w:rFonts w:ascii="Times New Roman" w:eastAsia="Times New Roman" w:hAnsi="Times New Roman" w:cs="Times New Roman"/>
                <w:bCs/>
                <w:lang w:val="sr-Cyrl-RS"/>
              </w:rPr>
              <w:t>Др Маја Станисављевић</w:t>
            </w:r>
          </w:p>
        </w:tc>
      </w:tr>
      <w:tr w:rsidR="00B7535C" w:rsidRPr="001A7215" w14:paraId="2C7577D0" w14:textId="77777777" w:rsidTr="002201DF">
        <w:tc>
          <w:tcPr>
            <w:tcW w:w="1615" w:type="dxa"/>
            <w:vMerge/>
            <w:vAlign w:val="center"/>
          </w:tcPr>
          <w:p w14:paraId="3BED23D1" w14:textId="77777777" w:rsidR="00B7535C" w:rsidRPr="001A7215" w:rsidRDefault="00B7535C" w:rsidP="002201DF">
            <w:pPr>
              <w:rPr>
                <w:rFonts w:ascii="Times New Roman" w:hAnsi="Times New Roman" w:cs="Times New Roman"/>
                <w:lang w:val="sr-Latn-BA"/>
              </w:rPr>
            </w:pPr>
          </w:p>
        </w:tc>
        <w:tc>
          <w:tcPr>
            <w:tcW w:w="1620" w:type="dxa"/>
            <w:vAlign w:val="center"/>
          </w:tcPr>
          <w:p w14:paraId="1383E4CA" w14:textId="7736666E" w:rsidR="00B7535C" w:rsidRPr="001A7215" w:rsidRDefault="00B7535C" w:rsidP="002201DF">
            <w:pPr>
              <w:rPr>
                <w:rFonts w:ascii="Times New Roman" w:hAnsi="Times New Roman" w:cs="Times New Roman"/>
                <w:highlight w:val="yellow"/>
              </w:rPr>
            </w:pPr>
            <w:r w:rsidRPr="001A7215">
              <w:rPr>
                <w:rFonts w:ascii="Times New Roman" w:hAnsi="Times New Roman" w:cs="Times New Roman"/>
              </w:rPr>
              <w:t>1</w:t>
            </w:r>
            <w:r w:rsidRPr="001A7215">
              <w:rPr>
                <w:rFonts w:ascii="Times New Roman" w:hAnsi="Times New Roman" w:cs="Times New Roman"/>
                <w:lang w:val="sr-Cyrl-RS"/>
              </w:rPr>
              <w:t>3.</w:t>
            </w:r>
            <w:r>
              <w:rPr>
                <w:rFonts w:ascii="Times New Roman" w:hAnsi="Times New Roman" w:cs="Times New Roman"/>
                <w:lang w:val="sr-Cyrl-RS"/>
              </w:rPr>
              <w:t>30</w:t>
            </w:r>
            <w:r w:rsidRPr="001A7215">
              <w:rPr>
                <w:rFonts w:ascii="Times New Roman" w:hAnsi="Times New Roman" w:cs="Times New Roman"/>
              </w:rPr>
              <w:t xml:space="preserve"> </w:t>
            </w:r>
            <w:r w:rsidRPr="001A7215">
              <w:rPr>
                <w:rFonts w:ascii="Times New Roman" w:hAnsi="Times New Roman" w:cs="Times New Roman"/>
                <w:lang w:val="sr-Cyrl-RS"/>
              </w:rPr>
              <w:t>– 14.</w:t>
            </w: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  <w:tc>
          <w:tcPr>
            <w:tcW w:w="6115" w:type="dxa"/>
            <w:vAlign w:val="center"/>
          </w:tcPr>
          <w:p w14:paraId="6EFE4B23" w14:textId="77777777" w:rsidR="00B7535C" w:rsidRPr="00B7535C" w:rsidRDefault="00B7535C" w:rsidP="002201DF">
            <w:pPr>
              <w:rPr>
                <w:rFonts w:ascii="Times New Roman" w:hAnsi="Times New Roman" w:cs="Times New Roman"/>
                <w:b/>
              </w:rPr>
            </w:pPr>
            <w:r w:rsidRPr="00B7535C">
              <w:rPr>
                <w:rFonts w:ascii="Times New Roman" w:hAnsi="Times New Roman" w:cs="Times New Roman"/>
                <w:b/>
                <w:lang w:val="sr-Cyrl-RS"/>
              </w:rPr>
              <w:t>Употреба хемикалија у процесима производње нафте и гаса</w:t>
            </w:r>
          </w:p>
          <w:p w14:paraId="45ECE762" w14:textId="2C956AD0" w:rsidR="00B7535C" w:rsidRPr="00B7535C" w:rsidRDefault="00B7535C" w:rsidP="002201DF">
            <w:pPr>
              <w:rPr>
                <w:rFonts w:ascii="Times New Roman" w:hAnsi="Times New Roman" w:cs="Times New Roman"/>
              </w:rPr>
            </w:pPr>
            <w:r w:rsidRPr="00B7535C">
              <w:rPr>
                <w:rFonts w:ascii="Times New Roman" w:eastAsia="Times New Roman" w:hAnsi="Times New Roman" w:cs="Times New Roman"/>
                <w:bCs/>
                <w:lang w:val="sr-Cyrl-RS"/>
              </w:rPr>
              <w:t>Јована Савковић</w:t>
            </w:r>
          </w:p>
        </w:tc>
      </w:tr>
      <w:tr w:rsidR="00B7535C" w:rsidRPr="001A7215" w14:paraId="75EE7359" w14:textId="77777777" w:rsidTr="002201DF">
        <w:tc>
          <w:tcPr>
            <w:tcW w:w="1615" w:type="dxa"/>
            <w:vMerge/>
            <w:vAlign w:val="center"/>
          </w:tcPr>
          <w:p w14:paraId="3305526B" w14:textId="77777777" w:rsidR="00B7535C" w:rsidRPr="001A7215" w:rsidRDefault="00B7535C" w:rsidP="00C03AC1">
            <w:pPr>
              <w:rPr>
                <w:rFonts w:ascii="Times New Roman" w:hAnsi="Times New Roman" w:cs="Times New Roman"/>
                <w:lang w:val="sr-Latn-BA"/>
              </w:rPr>
            </w:pPr>
          </w:p>
        </w:tc>
        <w:tc>
          <w:tcPr>
            <w:tcW w:w="1620" w:type="dxa"/>
            <w:vAlign w:val="center"/>
          </w:tcPr>
          <w:p w14:paraId="6E379E06" w14:textId="4C9D014D" w:rsidR="00B7535C" w:rsidRPr="001A7215" w:rsidRDefault="00B7535C" w:rsidP="00C03AC1">
            <w:pPr>
              <w:rPr>
                <w:rFonts w:ascii="Times New Roman" w:hAnsi="Times New Roman" w:cs="Times New Roman"/>
              </w:rPr>
            </w:pPr>
            <w:r w:rsidRPr="001A7215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  <w:lang w:val="sr-Cyrl-RS"/>
              </w:rPr>
              <w:t>4</w:t>
            </w:r>
            <w:r w:rsidRPr="001A7215">
              <w:rPr>
                <w:rFonts w:ascii="Times New Roman" w:hAnsi="Times New Roman" w:cs="Times New Roman"/>
                <w:lang w:val="sr-Cyrl-RS"/>
              </w:rPr>
              <w:t>.</w:t>
            </w:r>
            <w:r>
              <w:rPr>
                <w:rFonts w:ascii="Times New Roman" w:hAnsi="Times New Roman" w:cs="Times New Roman"/>
                <w:lang w:val="sr-Cyrl-RS"/>
              </w:rPr>
              <w:t>10</w:t>
            </w:r>
            <w:r w:rsidRPr="001A7215">
              <w:rPr>
                <w:rFonts w:ascii="Times New Roman" w:hAnsi="Times New Roman" w:cs="Times New Roman"/>
              </w:rPr>
              <w:t xml:space="preserve"> </w:t>
            </w:r>
            <w:r w:rsidRPr="001A7215">
              <w:rPr>
                <w:rFonts w:ascii="Times New Roman" w:hAnsi="Times New Roman" w:cs="Times New Roman"/>
                <w:lang w:val="sr-Cyrl-RS"/>
              </w:rPr>
              <w:t>– 14.</w:t>
            </w:r>
            <w:r>
              <w:rPr>
                <w:rFonts w:ascii="Times New Roman" w:hAnsi="Times New Roman" w:cs="Times New Roman"/>
                <w:lang w:val="sr-Cyrl-RS"/>
              </w:rPr>
              <w:t>15</w:t>
            </w:r>
          </w:p>
        </w:tc>
        <w:tc>
          <w:tcPr>
            <w:tcW w:w="6115" w:type="dxa"/>
            <w:vAlign w:val="center"/>
          </w:tcPr>
          <w:p w14:paraId="66B62D23" w14:textId="7B571B7C" w:rsidR="00B7535C" w:rsidRPr="00B7535C" w:rsidRDefault="00B7535C" w:rsidP="00C03AC1">
            <w:pPr>
              <w:rPr>
                <w:rFonts w:ascii="Times New Roman" w:hAnsi="Times New Roman" w:cs="Times New Roman"/>
                <w:lang w:val="sr-Cyrl-RS"/>
              </w:rPr>
            </w:pPr>
            <w:r w:rsidRPr="00B7535C">
              <w:rPr>
                <w:rFonts w:ascii="Times New Roman" w:hAnsi="Times New Roman" w:cs="Times New Roman"/>
                <w:lang w:val="sr-Cyrl-RS"/>
              </w:rPr>
              <w:t>Питања и дискусија</w:t>
            </w:r>
          </w:p>
        </w:tc>
      </w:tr>
    </w:tbl>
    <w:p w14:paraId="31823EE7" w14:textId="77777777" w:rsidR="001953CB" w:rsidRPr="001A7215" w:rsidRDefault="001953CB" w:rsidP="001953CB">
      <w:pPr>
        <w:rPr>
          <w:rFonts w:ascii="Times New Roman" w:hAnsi="Times New Roman" w:cs="Times New Roman"/>
          <w:lang w:val="sr-Latn-BA"/>
        </w:rPr>
      </w:pPr>
    </w:p>
    <w:p w14:paraId="6CB403AD" w14:textId="77777777" w:rsidR="001953CB" w:rsidRPr="001A7215" w:rsidRDefault="003139DD" w:rsidP="001953CB">
      <w:pPr>
        <w:rPr>
          <w:rFonts w:ascii="Times New Roman" w:hAnsi="Times New Roman" w:cs="Times New Roman"/>
          <w:b/>
          <w:lang w:val="sr-Latn-BA"/>
        </w:rPr>
      </w:pPr>
      <w:r w:rsidRPr="001A7215">
        <w:rPr>
          <w:rFonts w:ascii="Times New Roman" w:hAnsi="Times New Roman" w:cs="Times New Roman"/>
          <w:lang w:val="sr-Cyrl-RS"/>
        </w:rPr>
        <w:t xml:space="preserve">Локација:  </w:t>
      </w:r>
      <w:r w:rsidRPr="001A7215">
        <w:rPr>
          <w:rFonts w:ascii="Times New Roman" w:hAnsi="Times New Roman" w:cs="Times New Roman"/>
          <w:b/>
          <w:lang w:val="sr-Cyrl-RS"/>
        </w:rPr>
        <w:t>Природно-математички факултет, амфитеатар</w:t>
      </w:r>
    </w:p>
    <w:p w14:paraId="06D74940" w14:textId="77777777" w:rsidR="00B7535C" w:rsidRDefault="00B7535C" w:rsidP="00F801D3">
      <w:pPr>
        <w:jc w:val="both"/>
        <w:rPr>
          <w:rFonts w:ascii="Times New Roman" w:hAnsi="Times New Roman" w:cs="Times New Roman"/>
          <w:b/>
          <w:lang w:val="sr-Cyrl-RS"/>
        </w:rPr>
      </w:pPr>
    </w:p>
    <w:p w14:paraId="0C21D845" w14:textId="77777777" w:rsidR="00B7535C" w:rsidRDefault="00B7535C" w:rsidP="00F801D3">
      <w:pPr>
        <w:jc w:val="both"/>
        <w:rPr>
          <w:rFonts w:ascii="Times New Roman" w:hAnsi="Times New Roman" w:cs="Times New Roman"/>
          <w:b/>
          <w:lang w:val="sr-Cyrl-RS"/>
        </w:rPr>
      </w:pPr>
    </w:p>
    <w:p w14:paraId="63695159" w14:textId="2FFCAED4" w:rsidR="00B7535C" w:rsidRPr="00B7535C" w:rsidRDefault="00B7535C" w:rsidP="00B7535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753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одаци о предавачима: </w:t>
      </w:r>
    </w:p>
    <w:p w14:paraId="485640B1" w14:textId="77777777" w:rsidR="00B7535C" w:rsidRPr="00B7535C" w:rsidRDefault="00B7535C" w:rsidP="00B7535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A62A39D" w14:textId="77777777" w:rsidR="00B7535C" w:rsidRPr="00B7535C" w:rsidRDefault="00B7535C" w:rsidP="00B75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B7535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Др Маја Станисављевић</w:t>
      </w:r>
    </w:p>
    <w:p w14:paraId="152BA78A" w14:textId="77777777" w:rsidR="00B7535C" w:rsidRPr="00B7535C" w:rsidRDefault="00B7535C" w:rsidP="00B75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B7535C">
        <w:rPr>
          <w:rFonts w:ascii="Times New Roman" w:eastAsia="Times New Roman" w:hAnsi="Times New Roman" w:cs="Times New Roman"/>
          <w:sz w:val="24"/>
          <w:szCs w:val="24"/>
          <w:lang w:val="sr-Cyrl-RS"/>
        </w:rPr>
        <w:t>Водећи инжењер за хемизацију у процесима производње</w:t>
      </w:r>
    </w:p>
    <w:p w14:paraId="46C70305" w14:textId="77777777" w:rsidR="00B7535C" w:rsidRPr="00B7535C" w:rsidRDefault="00B7535C" w:rsidP="00B75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B7535C">
        <w:rPr>
          <w:rFonts w:ascii="Times New Roman" w:eastAsia="Times New Roman" w:hAnsi="Times New Roman" w:cs="Times New Roman"/>
          <w:sz w:val="24"/>
          <w:szCs w:val="24"/>
          <w:lang w:val="sr-Cyrl-RS"/>
        </w:rPr>
        <w:t>Технички департман</w:t>
      </w:r>
    </w:p>
    <w:p w14:paraId="5BCB9EE5" w14:textId="77777777" w:rsidR="00B7535C" w:rsidRPr="00B7535C" w:rsidRDefault="00B7535C" w:rsidP="00B753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D9BAD5B" w14:textId="77777777" w:rsidR="00B7535C" w:rsidRPr="00B7535C" w:rsidRDefault="00B7535C" w:rsidP="00B75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B7535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Јована Савковић</w:t>
      </w:r>
      <w:r w:rsidRPr="00B7535C">
        <w:rPr>
          <w:rFonts w:ascii="Times New Roman" w:eastAsia="Times New Roman" w:hAnsi="Times New Roman" w:cs="Times New Roman"/>
          <w:sz w:val="24"/>
          <w:szCs w:val="24"/>
          <w:lang w:val="sr-Cyrl-RS"/>
        </w:rPr>
        <w:br/>
        <w:t xml:space="preserve">Експерт за сарадњу са универзитетима </w:t>
      </w:r>
    </w:p>
    <w:p w14:paraId="09729581" w14:textId="77777777" w:rsidR="00B7535C" w:rsidRPr="00B7535C" w:rsidRDefault="00B7535C" w:rsidP="00F801D3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BDE1F74" w14:textId="77777777" w:rsidR="00B7535C" w:rsidRPr="00B7535C" w:rsidRDefault="00B7535C" w:rsidP="00F801D3">
      <w:pPr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0FDE2EE" w14:textId="7BA66C69" w:rsidR="005A5D5B" w:rsidRPr="00B7535C" w:rsidRDefault="00F801D3" w:rsidP="00F801D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7535C">
        <w:rPr>
          <w:rFonts w:ascii="Times New Roman" w:hAnsi="Times New Roman" w:cs="Times New Roman"/>
          <w:b/>
          <w:sz w:val="24"/>
          <w:szCs w:val="24"/>
          <w:lang w:val="sr-Cyrl-RS"/>
        </w:rPr>
        <w:t>Предавање Јоване Савковић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 – Кратко представљање комп</w:t>
      </w:r>
      <w:r w:rsidR="001A7215" w:rsidRPr="00B7535C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није НИС а.д Нови Сад кроз њене дјелатности, мисију, визију и вриједности које за које се НИС а.д. Нови Сад залаже су свим земљама пословања. </w:t>
      </w:r>
    </w:p>
    <w:p w14:paraId="36F7B1A2" w14:textId="77777777" w:rsidR="00F801D3" w:rsidRPr="00B7535C" w:rsidRDefault="00F801D3" w:rsidP="00F801D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753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Предавање Маја Станисављевић – 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>Основна покретачка снага и енер</w:t>
      </w:r>
      <w:r w:rsidR="001A7215" w:rsidRPr="00B7535C">
        <w:rPr>
          <w:rFonts w:ascii="Times New Roman" w:hAnsi="Times New Roman" w:cs="Times New Roman"/>
          <w:sz w:val="24"/>
          <w:szCs w:val="24"/>
          <w:lang w:val="sr-Cyrl-RS"/>
        </w:rPr>
        <w:t>г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ија </w:t>
      </w:r>
      <w:r w:rsidR="001A7215" w:rsidRPr="00B7535C">
        <w:rPr>
          <w:rFonts w:ascii="Times New Roman" w:hAnsi="Times New Roman" w:cs="Times New Roman"/>
          <w:sz w:val="24"/>
          <w:szCs w:val="24"/>
          <w:lang w:val="sr-Cyrl-RS"/>
        </w:rPr>
        <w:t>данашње цивилизације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 јесу фосилна горива</w:t>
      </w:r>
      <w:r w:rsidR="00C115E4"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, чији процес </w:t>
      </w:r>
      <w:r w:rsidR="005A7CA8"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експлоатације и прераде </w:t>
      </w:r>
      <w:r w:rsidRPr="00B7535C">
        <w:rPr>
          <w:rFonts w:ascii="Times New Roman" w:hAnsi="Times New Roman" w:cs="Times New Roman"/>
          <w:sz w:val="24"/>
          <w:szCs w:val="24"/>
          <w:lang w:val="sr-Cyrl-RS"/>
        </w:rPr>
        <w:t xml:space="preserve">је </w:t>
      </w:r>
      <w:r w:rsidR="001A7215" w:rsidRPr="00B7535C">
        <w:rPr>
          <w:rFonts w:ascii="Times New Roman" w:hAnsi="Times New Roman" w:cs="Times New Roman"/>
          <w:sz w:val="24"/>
          <w:szCs w:val="24"/>
          <w:lang w:val="sr-Cyrl-RS"/>
        </w:rPr>
        <w:t>веома комплексан процес у ком сарађуј</w:t>
      </w:r>
      <w:r w:rsidR="00C115E4" w:rsidRPr="00B7535C">
        <w:rPr>
          <w:rFonts w:ascii="Times New Roman" w:hAnsi="Times New Roman" w:cs="Times New Roman"/>
          <w:sz w:val="24"/>
          <w:szCs w:val="24"/>
          <w:lang w:val="sr-Cyrl-RS"/>
        </w:rPr>
        <w:t>у  инжењери различитих профила и друге струке. Предавање ће се осврнути на основе самог процеса производње нафте и гаса, те значај, улогу и врсту хемикалија при процесима производње и транспор</w:t>
      </w:r>
      <w:bookmarkStart w:id="0" w:name="_GoBack"/>
      <w:bookmarkEnd w:id="0"/>
      <w:r w:rsidR="00C115E4" w:rsidRPr="00B7535C">
        <w:rPr>
          <w:rFonts w:ascii="Times New Roman" w:hAnsi="Times New Roman" w:cs="Times New Roman"/>
          <w:sz w:val="24"/>
          <w:szCs w:val="24"/>
          <w:lang w:val="sr-Cyrl-RS"/>
        </w:rPr>
        <w:t>та нафте и гаса</w:t>
      </w:r>
    </w:p>
    <w:sectPr w:rsidR="00F801D3" w:rsidRPr="00B75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2F228F"/>
    <w:multiLevelType w:val="hybridMultilevel"/>
    <w:tmpl w:val="2078D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EYQMzIwtzUxNzJR2l4NTi4sz8PJACk1oAqkngiiwAAAA="/>
  </w:docVars>
  <w:rsids>
    <w:rsidRoot w:val="001953CB"/>
    <w:rsid w:val="001953CB"/>
    <w:rsid w:val="001A7215"/>
    <w:rsid w:val="002201DF"/>
    <w:rsid w:val="002A4362"/>
    <w:rsid w:val="003139DD"/>
    <w:rsid w:val="004103D4"/>
    <w:rsid w:val="00412BE2"/>
    <w:rsid w:val="0046681D"/>
    <w:rsid w:val="00490D61"/>
    <w:rsid w:val="005A5D5B"/>
    <w:rsid w:val="005A7CA8"/>
    <w:rsid w:val="00716BF4"/>
    <w:rsid w:val="00905DC8"/>
    <w:rsid w:val="00B4509A"/>
    <w:rsid w:val="00B7535C"/>
    <w:rsid w:val="00BD254E"/>
    <w:rsid w:val="00C03AC1"/>
    <w:rsid w:val="00C115E4"/>
    <w:rsid w:val="00D93C4A"/>
    <w:rsid w:val="00DA750D"/>
    <w:rsid w:val="00DD3453"/>
    <w:rsid w:val="00F40F0E"/>
    <w:rsid w:val="00F80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68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3CB"/>
    <w:pPr>
      <w:ind w:left="720"/>
      <w:contextualSpacing/>
    </w:pPr>
  </w:style>
  <w:style w:type="table" w:styleId="TableGrid">
    <w:name w:val="Table Grid"/>
    <w:basedOn w:val="TableNormal"/>
    <w:uiPriority w:val="39"/>
    <w:rsid w:val="00195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0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3D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3CB"/>
    <w:pPr>
      <w:ind w:left="720"/>
      <w:contextualSpacing/>
    </w:pPr>
  </w:style>
  <w:style w:type="table" w:styleId="TableGrid">
    <w:name w:val="Table Grid"/>
    <w:basedOn w:val="TableNormal"/>
    <w:uiPriority w:val="39"/>
    <w:rsid w:val="00195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0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3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32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a</dc:creator>
  <cp:lastModifiedBy>User</cp:lastModifiedBy>
  <cp:revision>8</cp:revision>
  <cp:lastPrinted>2023-03-28T11:06:00Z</cp:lastPrinted>
  <dcterms:created xsi:type="dcterms:W3CDTF">2023-04-27T05:37:00Z</dcterms:created>
  <dcterms:modified xsi:type="dcterms:W3CDTF">2023-04-28T09:50:00Z</dcterms:modified>
</cp:coreProperties>
</file>